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04428" w14:textId="77777777" w:rsidR="00C1202B" w:rsidRPr="00CD2AD1" w:rsidRDefault="00C1202B" w:rsidP="00451976">
      <w:pPr>
        <w:jc w:val="center"/>
      </w:pPr>
    </w:p>
    <w:p w14:paraId="4A351BB1" w14:textId="152010D1" w:rsidR="00C1202B" w:rsidRPr="00DB142B" w:rsidRDefault="00C1202B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</w:p>
    <w:p w14:paraId="72742984" w14:textId="77777777" w:rsidR="00C1202B" w:rsidRPr="00DB142B" w:rsidRDefault="00C1202B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6D69B372" w14:textId="77777777" w:rsidR="00C1202B" w:rsidRPr="00DB142B" w:rsidRDefault="00C1202B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B161E6B" w14:textId="77777777" w:rsidR="00C1202B" w:rsidRPr="00DB142B" w:rsidRDefault="00C1202B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6A99A80A" w14:textId="77777777" w:rsidR="00C1202B" w:rsidRPr="00DB142B" w:rsidRDefault="00C1202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D0782D" w14:textId="77777777" w:rsidR="00C1202B" w:rsidRPr="00DB142B" w:rsidRDefault="00C1202B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0F9F2972" w14:textId="77777777" w:rsidR="00C1202B" w:rsidRPr="00DB142B" w:rsidRDefault="00C1202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805BEBF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le esigenze di </w:t>
      </w:r>
      <w:r w:rsidRPr="00FB727E">
        <w:rPr>
          <w:rFonts w:ascii="Arial" w:hAnsi="Arial" w:cs="Arial"/>
          <w:noProof/>
          <w:sz w:val="22"/>
          <w:szCs w:val="22"/>
        </w:rPr>
        <w:t>Analisi dell’esperienza degli studenti in un’attività formativa di arts management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F739867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0AA7A4A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37223EAD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C1202B" w:rsidRPr="00DB142B" w14:paraId="0D2A2F09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CB4BDD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65B2644" w14:textId="77777777" w:rsidR="00C1202B" w:rsidRPr="00DB142B" w:rsidRDefault="00C1202B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11D7C8CF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C1202B" w:rsidRPr="00DB142B" w14:paraId="041E53FA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3F7954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A8843BD" w14:textId="77777777" w:rsidR="00C1202B" w:rsidRPr="00DB142B" w:rsidRDefault="00C1202B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89B59B0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C1202B" w:rsidRPr="00DB142B" w14:paraId="17097D63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CC9F5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21BFC08" w14:textId="77777777" w:rsidR="00C1202B" w:rsidRPr="00DB142B" w:rsidRDefault="00C1202B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6A09A2B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C1202B" w:rsidRPr="00DB142B" w14:paraId="6435D7A4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47469A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B6C59C3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BC632E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09E990E" w14:textId="77777777" w:rsidR="00C1202B" w:rsidRPr="00DB142B" w:rsidRDefault="00C1202B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5F6265D5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C1202B" w:rsidRPr="00DB142B" w14:paraId="3945EF84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E97B9D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438162C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74B2E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0CC2290" w14:textId="77777777" w:rsidR="00C1202B" w:rsidRPr="00DB142B" w:rsidRDefault="00C1202B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56DC1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B026548" w14:textId="77777777" w:rsidR="00C1202B" w:rsidRPr="00DB142B" w:rsidRDefault="00C1202B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35F45C30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C1202B" w:rsidRPr="00DB142B" w14:paraId="7EB3EF2C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817FE4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5144197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253020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7EB69FD" w14:textId="77777777" w:rsidR="00C1202B" w:rsidRPr="00DB142B" w:rsidRDefault="00C1202B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D4DE440" w14:textId="77777777" w:rsidR="00C1202B" w:rsidRPr="00DB142B" w:rsidRDefault="00C1202B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03A672F" w14:textId="77777777" w:rsidR="00C1202B" w:rsidRPr="00DB142B" w:rsidRDefault="00C1202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C1202B" w:rsidRPr="00DB142B" w14:paraId="0C6EED18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53A5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BBAED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168A60C7" w14:textId="77777777" w:rsidR="00C1202B" w:rsidRPr="00DB142B" w:rsidRDefault="00C1202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55AF6877" w14:textId="77777777" w:rsidR="00C1202B" w:rsidRPr="00DB142B" w:rsidRDefault="00C1202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C1202B" w:rsidRPr="00DB142B" w14:paraId="638FC99D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47839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E3667C0" w14:textId="77777777" w:rsidR="00C1202B" w:rsidRPr="00DB142B" w:rsidRDefault="00C1202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2836F0D1" w14:textId="77777777" w:rsidR="00C1202B" w:rsidRPr="00DB142B" w:rsidRDefault="00C1202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C1202B" w:rsidRPr="00DB142B" w14:paraId="36E80E0C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14104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F6FA2CB" w14:textId="77777777" w:rsidR="00C1202B" w:rsidRPr="00DB142B" w:rsidRDefault="00C1202B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78C54E0A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44FBF0F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2616BCE" w14:textId="77777777" w:rsidR="00C1202B" w:rsidRPr="00DB142B" w:rsidRDefault="00C1202B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2E719102" w14:textId="77777777" w:rsidR="00C1202B" w:rsidRPr="00DB142B" w:rsidRDefault="00C1202B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C1202B" w:rsidRPr="00DB142B" w14:paraId="5E978C6F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D4C507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  <w:tr w:rsidR="00C1202B" w:rsidRPr="00DB142B" w14:paraId="754CDE18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F377EE" w14:textId="77777777" w:rsidR="00C1202B" w:rsidRPr="00DB142B" w:rsidRDefault="00C1202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20F129A5" w14:textId="77777777" w:rsidR="00C1202B" w:rsidRPr="00DB142B" w:rsidRDefault="00C1202B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omune: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C1202B" w:rsidRPr="00DB142B" w14:paraId="06AC9719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D75A35" w14:textId="77777777" w:rsidR="00C1202B" w:rsidRPr="00DB142B" w:rsidRDefault="00C1202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NO </w:t>
            </w:r>
          </w:p>
        </w:tc>
      </w:tr>
      <w:tr w:rsidR="00C1202B" w:rsidRPr="00DB142B" w14:paraId="31F704C7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D4684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C7F236D" w14:textId="77777777" w:rsidR="00C1202B" w:rsidRPr="00DB142B" w:rsidRDefault="00C1202B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647F0455" w14:textId="77777777" w:rsidR="00C1202B" w:rsidRPr="00DB142B" w:rsidRDefault="00C1202B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77D614E8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AECF4ED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1F7D10A0" w14:textId="77777777" w:rsidR="00C1202B" w:rsidRPr="00DB142B" w:rsidRDefault="00C1202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1BF38C97" w14:textId="77777777" w:rsidR="00C1202B" w:rsidRPr="00DB142B" w:rsidRDefault="00C1202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696534C0" w14:textId="77777777" w:rsidR="00C1202B" w:rsidRPr="00DB142B" w:rsidRDefault="00C1202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6AA596EB" w14:textId="77777777" w:rsidR="00C1202B" w:rsidRPr="00DB142B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D9BA829" w14:textId="77777777" w:rsidR="00C1202B" w:rsidRPr="00DB142B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C1202B" w:rsidRPr="00DB142B" w14:paraId="5DE26B0C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8F113A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9499F1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5231838D" w14:textId="77777777" w:rsidR="00C1202B" w:rsidRPr="00DB142B" w:rsidRDefault="00C1202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50908A0B" w14:textId="77777777" w:rsidR="00C1202B" w:rsidRPr="00DB142B" w:rsidRDefault="00C1202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0CAF52" w14:textId="77777777" w:rsidR="00C1202B" w:rsidRPr="00DB142B" w:rsidRDefault="00C1202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05AEC924" w14:textId="77777777" w:rsidR="00C1202B" w:rsidRPr="00DB142B" w:rsidRDefault="00C1202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1D671038" w14:textId="77777777" w:rsidR="00C1202B" w:rsidRPr="00DB142B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5E5F948" w14:textId="77777777" w:rsidR="00C1202B" w:rsidRPr="00DB142B" w:rsidRDefault="00C1202B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3298F6D4" w14:textId="77777777" w:rsidR="00C1202B" w:rsidRPr="00DB142B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141FB48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C1202B" w:rsidRPr="00DB142B" w14:paraId="4140AF9F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51D1F2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F0141F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699E2FBD" w14:textId="77777777" w:rsidR="00C1202B" w:rsidRPr="00DB142B" w:rsidRDefault="00C1202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749A62B6" w14:textId="77777777" w:rsidR="00C1202B" w:rsidRPr="00DB142B" w:rsidRDefault="00C1202B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1C9E663" w14:textId="77777777" w:rsidR="00C1202B" w:rsidRPr="00DB142B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199850FD" w14:textId="77777777" w:rsidR="00C1202B" w:rsidRPr="00DB142B" w:rsidRDefault="00C1202B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0367B868" w14:textId="77777777" w:rsidR="00C1202B" w:rsidRPr="00DB142B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3D1A0DA0" w14:textId="77777777" w:rsidR="00C1202B" w:rsidRPr="00DB142B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2B899489" w14:textId="77777777" w:rsidR="00C1202B" w:rsidRPr="00DB142B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58140457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C1202B" w:rsidRPr="00DB142B" w14:paraId="36AE98E8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F75CC4" w14:textId="77777777" w:rsidR="00C1202B" w:rsidRPr="00DB142B" w:rsidRDefault="00C1202B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32CBD9E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46733F39" w14:textId="77777777" w:rsidR="00C1202B" w:rsidRPr="00DB142B" w:rsidRDefault="00C1202B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4E4D4BF7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06682FE8" w14:textId="77777777" w:rsidR="00C1202B" w:rsidRPr="00DB142B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027D58" w14:textId="77777777" w:rsidR="00C1202B" w:rsidRPr="00DB142B" w:rsidRDefault="00C1202B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088F7D4D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C1202B" w:rsidRPr="00DB142B" w14:paraId="1DF81A5B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C6AEC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82B6D17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50E08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217D98B" w14:textId="77777777" w:rsidR="00C1202B" w:rsidRPr="00DB142B" w:rsidRDefault="00C1202B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78018415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C1202B" w:rsidRPr="00DB142B" w14:paraId="34788D64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350A9E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6E54C4E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AD1E62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D736B79" w14:textId="77777777" w:rsidR="00C1202B" w:rsidRPr="00DB142B" w:rsidRDefault="00C1202B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EEBA93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FD51610" w14:textId="77777777" w:rsidR="00C1202B" w:rsidRPr="00DB142B" w:rsidRDefault="00C1202B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7CBC2A64" w14:textId="77777777" w:rsidR="00C1202B" w:rsidRPr="00DB142B" w:rsidRDefault="00C1202B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C1202B" w:rsidRPr="00DB142B" w14:paraId="4D0DF22B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B34293" w14:textId="77777777" w:rsidR="00C1202B" w:rsidRPr="00DB142B" w:rsidRDefault="00C1202B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C1202B" w:rsidRPr="00DB142B" w14:paraId="29FF0919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1043A0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DB142B" w14:paraId="5EDBAD3A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0CD1DC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2C916EC7" w14:textId="77777777" w:rsidR="00C1202B" w:rsidRPr="00DB142B" w:rsidRDefault="00C1202B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62538090" w14:textId="77777777" w:rsidR="00C1202B" w:rsidRPr="00DB142B" w:rsidRDefault="00C1202B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3877FDF6" w14:textId="77777777" w:rsidR="00C1202B" w:rsidRPr="00DB142B" w:rsidRDefault="00C1202B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6E56A48D" w14:textId="77777777" w:rsidR="00C1202B" w:rsidRPr="00DB142B" w:rsidRDefault="00C1202B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0CF39B6E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C1202B" w:rsidRPr="00DB142B" w14:paraId="7200F065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9E7524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9133885" w14:textId="77777777" w:rsidR="00C1202B" w:rsidRPr="00DB142B" w:rsidRDefault="00C1202B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616C1A76" w14:textId="77777777" w:rsidR="00C1202B" w:rsidRPr="00DB142B" w:rsidRDefault="00C1202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C1202B" w:rsidRPr="00DB142B" w14:paraId="3067E497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FFA09" w14:textId="77777777" w:rsidR="00C1202B" w:rsidRPr="00DB142B" w:rsidRDefault="00C1202B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1CB94CF9" w14:textId="77777777" w:rsidR="00C1202B" w:rsidRPr="00DB142B" w:rsidRDefault="00C1202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0BCAB750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AE73D25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421A06B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913D29B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388364D1" w14:textId="77777777" w:rsidR="00C1202B" w:rsidRPr="00DB142B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BF7DF8" w14:textId="77777777" w:rsidR="00C1202B" w:rsidRPr="00DB142B" w:rsidRDefault="00C1202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045056FC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925A464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205590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777F48DB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91AE7B3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4837BED4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DA0AE13" w14:textId="77777777" w:rsidR="00C1202B" w:rsidRPr="00DB142B" w:rsidRDefault="00C1202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842C753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4E58C5F" w14:textId="77777777" w:rsidR="00C1202B" w:rsidRPr="00DB142B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54714D2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32F67CF4" w14:textId="77777777" w:rsidR="00C1202B" w:rsidRPr="00DB142B" w:rsidRDefault="00C1202B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35246D1D" w14:textId="77777777" w:rsidR="00C1202B" w:rsidRPr="00DB142B" w:rsidRDefault="00C1202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17ACE85" w14:textId="77777777" w:rsidR="00C1202B" w:rsidRPr="00DB142B" w:rsidRDefault="00C1202B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ulo per i dipendenti Ateneo</w:t>
      </w:r>
    </w:p>
    <w:p w14:paraId="6F51AE1D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B917AA9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71B5D12" w14:textId="77777777" w:rsidR="00C1202B" w:rsidRPr="00DB142B" w:rsidRDefault="00C1202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3FCE2D71" w14:textId="77777777" w:rsidR="00C1202B" w:rsidRPr="00DB142B" w:rsidRDefault="00C1202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nto di SCIENZE AZIENDALI</w:t>
      </w:r>
    </w:p>
    <w:p w14:paraId="63B220D7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3A2BB50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F8B26B" w14:textId="77777777" w:rsidR="00C1202B" w:rsidRPr="00DB142B" w:rsidRDefault="00C1202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63E1A236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218EEAC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1891C64" w14:textId="77777777" w:rsidR="00C1202B" w:rsidRPr="00DB142B" w:rsidRDefault="00C1202B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</w:t>
      </w:r>
      <w:proofErr w:type="gramStart"/>
      <w:r w:rsidRPr="00DB142B">
        <w:rPr>
          <w:rFonts w:ascii="Arial" w:hAnsi="Arial" w:cs="Arial"/>
          <w:sz w:val="22"/>
          <w:szCs w:val="22"/>
        </w:rPr>
        <w:t>presso  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 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3413155A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B26DC42" w14:textId="77777777" w:rsidR="00C1202B" w:rsidRPr="00DB142B" w:rsidRDefault="00C1202B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7CDCC383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457C3D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50BC0F8B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C1202B" w:rsidRPr="00DB142B" w14:paraId="03B89C9C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D2A1A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3502C8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5C5CBA01" w14:textId="77777777" w:rsidR="00C1202B" w:rsidRPr="00DB142B" w:rsidRDefault="00C1202B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6C588E14" w14:textId="77777777" w:rsidR="00C1202B" w:rsidRPr="00DB142B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C4F8DAE" w14:textId="77777777" w:rsidR="00C1202B" w:rsidRPr="00DB142B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32FAFBCB" w14:textId="77777777" w:rsidR="00C1202B" w:rsidRPr="00DB142B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619A5B55" w14:textId="77777777" w:rsidR="00C1202B" w:rsidRPr="00DB142B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79AEBBBE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C1202B" w:rsidRPr="00DB142B" w14:paraId="31731E33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656F7F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285A53CF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2C4DF867" w14:textId="77777777" w:rsidR="00C1202B" w:rsidRPr="00DB142B" w:rsidRDefault="00C1202B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463F56D8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06F364A1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26824E4" w14:textId="77777777" w:rsidR="00C1202B" w:rsidRPr="00DB142B" w:rsidRDefault="00C1202B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305C25B5" w14:textId="77777777" w:rsidR="00C1202B" w:rsidRPr="00DB142B" w:rsidRDefault="00C1202B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A1F534A" w14:textId="77777777" w:rsidR="00C1202B" w:rsidRPr="00DB142B" w:rsidRDefault="00C1202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7ECB231C" w14:textId="77777777" w:rsidR="00C1202B" w:rsidRPr="00DB142B" w:rsidRDefault="00C1202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520ED238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1DA3A1A9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97D98C7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525ACF9A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0DB2176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719F6F86" w14:textId="77777777" w:rsidR="00C1202B" w:rsidRPr="00DB142B" w:rsidRDefault="00C1202B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0C8668B6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B6BC4E4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06D3034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7DEF868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4FEC8C7D" w14:textId="77777777" w:rsidR="00C1202B" w:rsidRPr="00DB142B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0D68807" w14:textId="77777777" w:rsidR="00C1202B" w:rsidRPr="00DB142B" w:rsidRDefault="00C1202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012D4E9C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22D76E3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536AF7E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7DF74F95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3B50D07" w14:textId="77777777" w:rsidR="00C1202B" w:rsidRPr="00DB142B" w:rsidRDefault="00C1202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23C18FCD" w14:textId="77777777" w:rsidR="00C1202B" w:rsidRPr="00DB142B" w:rsidRDefault="00C1202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53B65F2C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6E0190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53EBE57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18DEF5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2E1E32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04918B0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F44FE70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4E1FB1C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C6B34B8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7D23EA0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7B95A6A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CCE69A1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5B70628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973D6A4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BFE2E90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14D341C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9D5024B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BC5D548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F94036C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C541F06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2370C63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4E2F853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25D5123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0FE5C0B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91DF1E8" w14:textId="77777777" w:rsidR="00C120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CD62EF2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FD3AF56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6FA63A3" w14:textId="77777777" w:rsidR="00C1202B" w:rsidRPr="00490012" w:rsidRDefault="00C1202B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5ECD458C" w14:textId="77777777" w:rsidR="00C1202B" w:rsidRDefault="00C1202B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03F1E3D4" w14:textId="77777777" w:rsidR="00C1202B" w:rsidRPr="00DB142B" w:rsidRDefault="00C1202B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71BDF8EE" w14:textId="77777777" w:rsidR="00C1202B" w:rsidRPr="00DB142B" w:rsidRDefault="00C1202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003B627" w14:textId="77777777" w:rsidR="00C1202B" w:rsidRPr="00DB142B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96FBB07" w14:textId="77777777" w:rsidR="00C1202B" w:rsidRPr="00DB142B" w:rsidRDefault="00C1202B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5E66D29C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29AA870F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E0C22DE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2A25F04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A23D10E" w14:textId="77777777" w:rsidR="00C1202B" w:rsidRPr="00DB142B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3B17CD32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B27D01B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1676696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6D76CF8" w14:textId="77777777" w:rsidR="00C1202B" w:rsidRPr="00DB142B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17C5630" w14:textId="77777777" w:rsidR="00C1202B" w:rsidRPr="00DB142B" w:rsidRDefault="00C1202B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3A033F16" w14:textId="77777777" w:rsidR="00C1202B" w:rsidRPr="00DB142B" w:rsidRDefault="00C1202B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C1202B" w:rsidRPr="00DB142B" w14:paraId="3387067E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9980C0E" w14:textId="77777777" w:rsidR="00C1202B" w:rsidRDefault="00C1202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49133F7D" w14:textId="77777777" w:rsidR="00C1202B" w:rsidRDefault="00C1202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0277866A" w14:textId="77777777" w:rsidR="00C1202B" w:rsidRPr="00DB142B" w:rsidRDefault="00C1202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3E6C487B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B256476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48BE22D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570B3FC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FB5AA02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747D1F0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94DBB68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61B48BE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FC27131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17D72A3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4A3D193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BABBFA2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6E36B6A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D9C98E0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BA19B46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1CE945D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D1E75A7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4942E2E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3BC827D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1E6BED8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C34183E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5592F011" w14:textId="77777777" w:rsidR="00C120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110AB73" w14:textId="77777777" w:rsidR="00C1202B" w:rsidRPr="00DB142B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78E0422" w14:textId="77777777" w:rsidR="00C1202B" w:rsidRPr="00DB142B" w:rsidRDefault="00C1202B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1E4196BF" w14:textId="77777777" w:rsidR="00C1202B" w:rsidRPr="00DB142B" w:rsidRDefault="00C1202B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5540EF48" w14:textId="77777777" w:rsidR="00C1202B" w:rsidRPr="00DB142B" w:rsidRDefault="00C1202B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37288B74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97AA301" w14:textId="77777777" w:rsidR="00C1202B" w:rsidRPr="00DB142B" w:rsidRDefault="00C1202B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5069AC9C" wp14:editId="010FCDE5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0CC2A3D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37D4DF0" w14:textId="77777777" w:rsidR="00C1202B" w:rsidRPr="00DB142B" w:rsidRDefault="00C1202B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4923B99E" w14:textId="77777777" w:rsidR="00C1202B" w:rsidRPr="00DB142B" w:rsidRDefault="00C1202B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7A94BC89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711C151" w14:textId="77777777" w:rsidR="00C120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3F32097B" w14:textId="77777777" w:rsidR="00C120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DA29157" w14:textId="77777777" w:rsidR="00C120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0AEB8C1" w14:textId="77777777" w:rsidR="00C120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29F2B196" w14:textId="77777777" w:rsidR="00C120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E93896D" w14:textId="77777777" w:rsidR="00C120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D0C14CE" w14:textId="77777777" w:rsidR="00C1202B" w:rsidRPr="00DB142B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C1202B" w:rsidRPr="00DB142B" w14:paraId="5BDB5D8A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E10D994" w14:textId="77777777" w:rsidR="00C1202B" w:rsidRPr="00DB142B" w:rsidRDefault="00C1202B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777D962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DB142B" w14:paraId="3081C786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9A06847" w14:textId="77777777" w:rsidR="00C1202B" w:rsidRPr="00DB142B" w:rsidRDefault="00C1202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69CD29E8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ECD995F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C1202B" w:rsidRPr="00DB142B" w14:paraId="74C32EBE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DD03CD0" w14:textId="77777777" w:rsidR="00C1202B" w:rsidRPr="00DB142B" w:rsidRDefault="00C1202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38B9EF4C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01E1AA3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DF0CBDD" w14:textId="77777777" w:rsidR="00C1202B" w:rsidRPr="00DB142B" w:rsidRDefault="00C1202B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09C99F4D" w14:textId="77777777" w:rsidR="00C1202B" w:rsidRPr="00DB142B" w:rsidRDefault="00C1202B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16F1016D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6D06BC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DB142B" w14:paraId="452C1933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EE5287B" w14:textId="77777777" w:rsidR="00C1202B" w:rsidRPr="00DB142B" w:rsidRDefault="00C1202B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84EE175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C1202B" w:rsidRPr="00DB142B" w14:paraId="0F9CE7B2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7CF8F3F" w14:textId="77777777" w:rsidR="00C1202B" w:rsidRPr="00DB142B" w:rsidRDefault="00C1202B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0B735F0" w14:textId="77777777" w:rsidR="00C1202B" w:rsidRPr="00DB142B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DB142B" w14:paraId="44654753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171514A" w14:textId="77777777" w:rsidR="00C1202B" w:rsidRPr="00DB142B" w:rsidRDefault="00C1202B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34836A6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4E3ABBD2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C6E022E" w14:textId="77777777" w:rsidR="00C1202B" w:rsidRPr="00DB142B" w:rsidRDefault="00C1202B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356A668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2253560A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E44518A" w14:textId="77777777" w:rsidR="00C1202B" w:rsidRPr="00DB142B" w:rsidRDefault="00C1202B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DF8E456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05CA2D7" w14:textId="77777777" w:rsidR="00C1202B" w:rsidRPr="00DB142B" w:rsidRDefault="00C1202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CDFE5A6" w14:textId="77777777" w:rsidR="00C1202B" w:rsidRPr="00DB142B" w:rsidRDefault="00C1202B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6479FF73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749B937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549254A4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218760D" w14:textId="77777777" w:rsidR="00C1202B" w:rsidRPr="00DB142B" w:rsidRDefault="00C1202B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F75C84F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18727BC1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CC5FE88" w14:textId="77777777" w:rsidR="00C1202B" w:rsidRPr="00DB142B" w:rsidRDefault="00C1202B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2C270EA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4D88C5D7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B025E2C" w14:textId="77777777" w:rsidR="00C1202B" w:rsidRPr="00DB142B" w:rsidRDefault="00C1202B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4E3ADA1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0B8697BF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31AA678" w14:textId="77777777" w:rsidR="00C1202B" w:rsidRPr="00DB142B" w:rsidRDefault="00C1202B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0710983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5B8AB3DB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57833DC" w14:textId="77777777" w:rsidR="00C1202B" w:rsidRPr="00DB142B" w:rsidRDefault="00C1202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2F6A4A1D" w14:textId="77777777" w:rsidR="00C1202B" w:rsidRPr="00DB142B" w:rsidRDefault="00C1202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BAA0BC3" w14:textId="77777777" w:rsidR="00C1202B" w:rsidRPr="00DB142B" w:rsidRDefault="00C1202B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6591E76B" w14:textId="77777777" w:rsidR="00C1202B" w:rsidRPr="00DB142B" w:rsidRDefault="00C1202B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967DAD3" w14:textId="77777777" w:rsidR="00C1202B" w:rsidRPr="00DB142B" w:rsidRDefault="00C1202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10429A29" w14:textId="77777777" w:rsidR="00C1202B" w:rsidRPr="00DB142B" w:rsidRDefault="00C1202B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6620D1A3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41743A4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18A66CE2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322CB1F" w14:textId="77777777" w:rsidR="00C1202B" w:rsidRPr="00DB142B" w:rsidRDefault="00C1202B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8D75A0D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43ABCA81" w14:textId="77777777" w:rsidR="00C1202B" w:rsidRPr="00DB142B" w:rsidRDefault="00C1202B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30849DBE" w14:textId="77777777" w:rsidR="00C1202B" w:rsidRPr="00DB142B" w:rsidRDefault="00C1202B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6AA4448F" w14:textId="77777777" w:rsidR="00C1202B" w:rsidRPr="00DB142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C1202B" w:rsidRPr="00DB142B" w14:paraId="6633955D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AE7072E" w14:textId="77777777" w:rsidR="00C1202B" w:rsidRPr="00DB142B" w:rsidRDefault="00C1202B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0B3266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4993FDB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C1202B" w:rsidRPr="00DB142B" w14:paraId="46E4D75D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3F604B3" w14:textId="77777777" w:rsidR="00C1202B" w:rsidRPr="00DB142B" w:rsidRDefault="00C1202B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01F20CA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539D672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C1202B" w:rsidRPr="00DB142B" w14:paraId="73C0056A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426DFAE" w14:textId="77777777" w:rsidR="00C1202B" w:rsidRPr="00DB142B" w:rsidRDefault="00C1202B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25FE854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460E1B7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C1202B" w:rsidRPr="00DB142B" w14:paraId="0E1331B5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89CAED7" w14:textId="77777777" w:rsidR="00C1202B" w:rsidRPr="00DB142B" w:rsidRDefault="00C1202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1DEC4759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C79E1A0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AD164C2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C1202B" w:rsidRPr="00DB142B" w14:paraId="66ECBB0B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166AE52" w14:textId="77777777" w:rsidR="00C1202B" w:rsidRPr="00DB142B" w:rsidRDefault="00C1202B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B3A30CB" w14:textId="77777777" w:rsidR="00C1202B" w:rsidRPr="00DB142B" w:rsidRDefault="00C1202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26EADA4" w14:textId="77777777" w:rsidR="00C1202B" w:rsidRPr="00DB142B" w:rsidRDefault="00C1202B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1B085AE0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A93053D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53CC209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C1202B" w:rsidRPr="00DB142B" w14:paraId="212E396F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2D084CB" w14:textId="77777777" w:rsidR="00C1202B" w:rsidRPr="00DB142B" w:rsidRDefault="00C1202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34831386" w14:textId="77777777" w:rsidR="00C1202B" w:rsidRPr="00DB142B" w:rsidRDefault="00C1202B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2390C2DD" w14:textId="77777777" w:rsidR="00C1202B" w:rsidRPr="00DB142B" w:rsidRDefault="00C1202B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03906132" w14:textId="77777777" w:rsidR="00C1202B" w:rsidRPr="00DB142B" w:rsidRDefault="00C1202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4ED6486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2364CB6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829A866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C1202B" w:rsidRPr="00DB142B" w14:paraId="53576846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55E0BC7" w14:textId="77777777" w:rsidR="00C1202B" w:rsidRPr="00DB142B" w:rsidRDefault="00C1202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03F68A78" w14:textId="77777777" w:rsidR="00C1202B" w:rsidRPr="00DB142B" w:rsidRDefault="00C1202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42AC169" w14:textId="77777777" w:rsidR="00C1202B" w:rsidRPr="00DB142B" w:rsidRDefault="00C1202B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74AAC3E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BE8ADC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6E1E692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C1202B" w:rsidRPr="00DB142B" w14:paraId="557E66A3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B481B5F" w14:textId="77777777" w:rsidR="00C1202B" w:rsidRPr="00DB142B" w:rsidRDefault="00C1202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784EF276" w14:textId="77777777" w:rsidR="00C1202B" w:rsidRPr="00DB142B" w:rsidRDefault="00C1202B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7B888BD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D62757A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541B9B6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C1202B" w:rsidRPr="00DB142B" w14:paraId="4A1BE198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D346E27" w14:textId="77777777" w:rsidR="00C1202B" w:rsidRPr="00DB142B" w:rsidRDefault="00C1202B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0F72C070" w14:textId="77777777" w:rsidR="00C1202B" w:rsidRPr="00DB142B" w:rsidRDefault="00C1202B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404D3C50" w14:textId="77777777" w:rsidR="00C1202B" w:rsidRPr="00DB142B" w:rsidRDefault="00C1202B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E0FA8AB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9C69FA1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3E6D8E8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C1202B" w:rsidRPr="00DB142B" w14:paraId="41A7FE4A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AAA6F98" w14:textId="77777777" w:rsidR="00C1202B" w:rsidRPr="00DB142B" w:rsidRDefault="00C1202B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787D8DB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974411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31B1958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DB142B" w14:paraId="6D85BDB5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4D33500" w14:textId="77777777" w:rsidR="00C1202B" w:rsidRPr="00DB142B" w:rsidRDefault="00C1202B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5A522DC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B370DF0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1E9CFD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3793F7F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C1202B" w:rsidRPr="00DB142B" w14:paraId="7C28395A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ECBA90A" w14:textId="77777777" w:rsidR="00C1202B" w:rsidRPr="00DB142B" w:rsidRDefault="00C1202B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620A7D8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DD3E0AF" w14:textId="77777777" w:rsidR="00C1202B" w:rsidRPr="00DB142B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45F83E6" w14:textId="77777777" w:rsidR="00C1202B" w:rsidRPr="00DB142B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F53DEBA" w14:textId="77777777" w:rsidR="00C1202B" w:rsidRPr="00DB142B" w:rsidRDefault="00C1202B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7F946D0B" w14:textId="77777777" w:rsidR="00C1202B" w:rsidRPr="00DB142B" w:rsidRDefault="00C1202B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956E6B" w14:paraId="1C68298B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2D235D" w14:textId="77777777" w:rsidR="00C1202B" w:rsidRPr="00DB142B" w:rsidRDefault="00C1202B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4B26F65" w14:textId="77777777" w:rsidR="00C1202B" w:rsidRPr="00956E6B" w:rsidRDefault="00C1202B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630E87A5" w14:textId="77777777" w:rsidR="00C1202B" w:rsidRPr="00956E6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3F76B017" w14:textId="77777777" w:rsidR="00C1202B" w:rsidRPr="00956E6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474E3274" w14:textId="77777777" w:rsidR="00C1202B" w:rsidRPr="00956E6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1DF26CA7" w14:textId="77777777" w:rsidR="00C1202B" w:rsidRPr="00956E6B" w:rsidRDefault="00C1202B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783EF458" w14:textId="77777777" w:rsidR="00C1202B" w:rsidRDefault="00C1202B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2230BE38" w14:textId="77777777" w:rsidR="00C1202B" w:rsidRDefault="00C1202B" w:rsidP="00956E6B"/>
    <w:p w14:paraId="42FE33B3" w14:textId="77777777" w:rsidR="00C1202B" w:rsidRDefault="00C1202B" w:rsidP="00956E6B"/>
    <w:p w14:paraId="2D122D33" w14:textId="77777777" w:rsidR="00C1202B" w:rsidRDefault="00C1202B" w:rsidP="00956E6B"/>
    <w:p w14:paraId="2D5CC8D5" w14:textId="77777777" w:rsidR="00C1202B" w:rsidRDefault="00C1202B" w:rsidP="00956E6B"/>
    <w:p w14:paraId="5B915BE8" w14:textId="77777777" w:rsidR="00C1202B" w:rsidRDefault="00C1202B" w:rsidP="00956E6B"/>
    <w:p w14:paraId="727FCCE3" w14:textId="77777777" w:rsidR="00C1202B" w:rsidRDefault="00C1202B" w:rsidP="00956E6B"/>
    <w:p w14:paraId="2BE4191A" w14:textId="77777777" w:rsidR="00C1202B" w:rsidRDefault="00C1202B" w:rsidP="00956E6B"/>
    <w:p w14:paraId="68A3BF01" w14:textId="77777777" w:rsidR="00C1202B" w:rsidRDefault="00C1202B" w:rsidP="00956E6B"/>
    <w:p w14:paraId="6CE36AEB" w14:textId="77777777" w:rsidR="00C1202B" w:rsidRDefault="00C1202B" w:rsidP="00956E6B"/>
    <w:p w14:paraId="6B89A63D" w14:textId="77777777" w:rsidR="00C1202B" w:rsidRDefault="00C1202B" w:rsidP="00956E6B"/>
    <w:p w14:paraId="1ABB6F85" w14:textId="77777777" w:rsidR="00C1202B" w:rsidRDefault="00C1202B" w:rsidP="00956E6B"/>
    <w:p w14:paraId="23B1F073" w14:textId="77777777" w:rsidR="00C1202B" w:rsidRDefault="00C1202B" w:rsidP="00956E6B"/>
    <w:p w14:paraId="7C6228EA" w14:textId="77777777" w:rsidR="00C1202B" w:rsidRDefault="00C1202B" w:rsidP="00956E6B"/>
    <w:p w14:paraId="5CC8A19A" w14:textId="77777777" w:rsidR="00C1202B" w:rsidRDefault="00C1202B" w:rsidP="00956E6B"/>
    <w:p w14:paraId="17EC6FE2" w14:textId="77777777" w:rsidR="00C1202B" w:rsidRDefault="00C1202B" w:rsidP="00956E6B"/>
    <w:p w14:paraId="648CE9E5" w14:textId="77777777" w:rsidR="00C1202B" w:rsidRDefault="00C1202B" w:rsidP="00956E6B"/>
    <w:p w14:paraId="0CF5EA42" w14:textId="77777777" w:rsidR="00C1202B" w:rsidRDefault="00C1202B" w:rsidP="00956E6B"/>
    <w:p w14:paraId="5128A750" w14:textId="77777777" w:rsidR="00C1202B" w:rsidRDefault="00C1202B" w:rsidP="00956E6B"/>
    <w:p w14:paraId="1FA790E4" w14:textId="77777777" w:rsidR="00C1202B" w:rsidRDefault="00C1202B" w:rsidP="00956E6B"/>
    <w:p w14:paraId="7A6E32B9" w14:textId="77777777" w:rsidR="00C1202B" w:rsidRDefault="00C1202B" w:rsidP="00956E6B"/>
    <w:p w14:paraId="709CD060" w14:textId="77777777" w:rsidR="00C1202B" w:rsidRDefault="00C1202B" w:rsidP="00CD1E15">
      <w:pPr>
        <w:jc w:val="both"/>
        <w:rPr>
          <w:rFonts w:ascii="Arial" w:hAnsi="Arial" w:cs="Arial"/>
          <w:sz w:val="22"/>
          <w:szCs w:val="22"/>
        </w:rPr>
      </w:pPr>
    </w:p>
    <w:p w14:paraId="4AF2E5BD" w14:textId="77777777" w:rsidR="00C1202B" w:rsidRDefault="00C1202B">
      <w:pPr>
        <w:pStyle w:val="Titolo2"/>
        <w:jc w:val="right"/>
      </w:pPr>
    </w:p>
    <w:p w14:paraId="63646F08" w14:textId="77777777" w:rsidR="00C1202B" w:rsidRDefault="00C1202B" w:rsidP="00490012"/>
    <w:p w14:paraId="1F046AE9" w14:textId="77777777" w:rsidR="00C1202B" w:rsidRDefault="00C1202B" w:rsidP="00490012"/>
    <w:p w14:paraId="078640CB" w14:textId="77777777" w:rsidR="00C1202B" w:rsidRDefault="00C1202B" w:rsidP="00490012"/>
    <w:p w14:paraId="44705E8C" w14:textId="77777777" w:rsidR="00C1202B" w:rsidRDefault="00C1202B" w:rsidP="00490012">
      <w:pPr>
        <w:rPr>
          <w:rFonts w:ascii="Arial" w:eastAsia="Arial" w:hAnsi="Arial" w:cs="Arial"/>
          <w:b/>
          <w:bCs/>
          <w:color w:val="000000"/>
          <w:szCs w:val="22"/>
        </w:rPr>
        <w:sectPr w:rsidR="00C1202B" w:rsidSect="00C1202B">
          <w:headerReference w:type="default" r:id="rId12"/>
          <w:footerReference w:type="default" r:id="rId13"/>
          <w:headerReference w:type="first" r:id="rId14"/>
          <w:pgSz w:w="11906" w:h="16838" w:code="9"/>
          <w:pgMar w:top="2629" w:right="1134" w:bottom="1134" w:left="1134" w:header="454" w:footer="567" w:gutter="0"/>
          <w:pgNumType w:start="1"/>
          <w:cols w:space="708"/>
          <w:titlePg/>
          <w:docGrid w:linePitch="360"/>
        </w:sectPr>
      </w:pPr>
    </w:p>
    <w:p w14:paraId="25E8008B" w14:textId="77777777" w:rsidR="00C1202B" w:rsidRPr="00490012" w:rsidRDefault="00C1202B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C1202B" w:rsidRPr="00490012" w:rsidSect="00C1202B">
      <w:headerReference w:type="default" r:id="rId15"/>
      <w:footerReference w:type="default" r:id="rId16"/>
      <w:headerReference w:type="first" r:id="rId17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8BDE1" w14:textId="77777777" w:rsidR="00186103" w:rsidRDefault="00186103">
      <w:r>
        <w:separator/>
      </w:r>
    </w:p>
  </w:endnote>
  <w:endnote w:type="continuationSeparator" w:id="0">
    <w:p w14:paraId="37EBED0F" w14:textId="77777777" w:rsidR="00186103" w:rsidRDefault="00186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CF5EB" w14:textId="77777777" w:rsidR="00C1202B" w:rsidRDefault="00C1202B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5DC325FD" w14:textId="77777777" w:rsidR="00C1202B" w:rsidRDefault="00C1202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1B48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61D1498F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8CA46" w14:textId="77777777" w:rsidR="00186103" w:rsidRDefault="00186103">
      <w:r>
        <w:separator/>
      </w:r>
    </w:p>
  </w:footnote>
  <w:footnote w:type="continuationSeparator" w:id="0">
    <w:p w14:paraId="74BF1C46" w14:textId="77777777" w:rsidR="00186103" w:rsidRDefault="00186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E52B7" w14:textId="77777777" w:rsidR="00C1202B" w:rsidRDefault="00C1202B">
    <w:pPr>
      <w:pStyle w:val="Intestazione"/>
      <w:jc w:val="center"/>
    </w:pPr>
    <w:r>
      <w:rPr>
        <w:noProof/>
      </w:rPr>
      <w:drawing>
        <wp:inline distT="0" distB="0" distL="0" distR="0" wp14:anchorId="402227F8" wp14:editId="79641D79">
          <wp:extent cx="904875" cy="904875"/>
          <wp:effectExtent l="0" t="0" r="0" b="0"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9CA47" w14:textId="77777777" w:rsidR="00C1202B" w:rsidRPr="00C621E6" w:rsidRDefault="00C1202B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10CB96A2" wp14:editId="6D5E7913">
          <wp:extent cx="904875" cy="904875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C57BEE5" wp14:editId="2D432DBC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1" name="Grup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56A793" w14:textId="77777777" w:rsidR="00C1202B" w:rsidRPr="0097212D" w:rsidRDefault="00C1202B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965990" w14:textId="77777777" w:rsidR="00C1202B" w:rsidRPr="00EB035A" w:rsidRDefault="00C1202B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57BEE5" id="Gruppo 1" o:spid="_x0000_s1026" style="position:absolute;left:0;text-align:left;margin-left:278.85pt;margin-top:121.75pt;width:101.1pt;height:10.45pt;z-index:251661312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" stroked="f">
                <v:fill opacity="0"/>
                <v:textbox inset="0,0,0,0">
                  <w:txbxContent>
                    <w:p w14:paraId="2056A793" w14:textId="77777777" w:rsidR="00C1202B" w:rsidRPr="0097212D" w:rsidRDefault="00C1202B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17965990" w14:textId="77777777" w:rsidR="00C1202B" w:rsidRPr="00EB035A" w:rsidRDefault="00C1202B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45066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053E5746" wp14:editId="43A6C0F7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45C8D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6F45A7D5" wp14:editId="5E4489FE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66EB99B" wp14:editId="60D32B1A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295C57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BB809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6EB99B" id="Gruppo 5" o:spid="_x0000_s1029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20295C57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31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333BB809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0"/>
  </w:num>
  <w:num w:numId="5">
    <w:abstractNumId w:val="29"/>
  </w:num>
  <w:num w:numId="6">
    <w:abstractNumId w:val="5"/>
  </w:num>
  <w:num w:numId="7">
    <w:abstractNumId w:val="13"/>
  </w:num>
  <w:num w:numId="8">
    <w:abstractNumId w:val="23"/>
  </w:num>
  <w:num w:numId="9">
    <w:abstractNumId w:val="27"/>
  </w:num>
  <w:num w:numId="10">
    <w:abstractNumId w:val="38"/>
  </w:num>
  <w:num w:numId="11">
    <w:abstractNumId w:val="25"/>
  </w:num>
  <w:num w:numId="12">
    <w:abstractNumId w:val="8"/>
  </w:num>
  <w:num w:numId="13">
    <w:abstractNumId w:val="2"/>
  </w:num>
  <w:num w:numId="14">
    <w:abstractNumId w:val="32"/>
  </w:num>
  <w:num w:numId="15">
    <w:abstractNumId w:val="4"/>
  </w:num>
  <w:num w:numId="16">
    <w:abstractNumId w:val="36"/>
  </w:num>
  <w:num w:numId="17">
    <w:abstractNumId w:val="14"/>
  </w:num>
  <w:num w:numId="18">
    <w:abstractNumId w:val="33"/>
  </w:num>
  <w:num w:numId="19">
    <w:abstractNumId w:val="37"/>
  </w:num>
  <w:num w:numId="20">
    <w:abstractNumId w:val="21"/>
  </w:num>
  <w:num w:numId="21">
    <w:abstractNumId w:val="10"/>
  </w:num>
  <w:num w:numId="22">
    <w:abstractNumId w:val="31"/>
  </w:num>
  <w:num w:numId="23">
    <w:abstractNumId w:val="3"/>
  </w:num>
  <w:num w:numId="24">
    <w:abstractNumId w:val="33"/>
  </w:num>
  <w:num w:numId="25">
    <w:abstractNumId w:val="1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30"/>
  </w:num>
  <w:num w:numId="30">
    <w:abstractNumId w:val="26"/>
  </w:num>
  <w:num w:numId="31">
    <w:abstractNumId w:val="9"/>
  </w:num>
  <w:num w:numId="32">
    <w:abstractNumId w:val="6"/>
  </w:num>
  <w:num w:numId="33">
    <w:abstractNumId w:val="11"/>
  </w:num>
  <w:num w:numId="34">
    <w:abstractNumId w:val="28"/>
  </w:num>
  <w:num w:numId="35">
    <w:abstractNumId w:val="22"/>
  </w:num>
  <w:num w:numId="36">
    <w:abstractNumId w:val="35"/>
  </w:num>
  <w:num w:numId="37">
    <w:abstractNumId w:val="1"/>
  </w:num>
  <w:num w:numId="38">
    <w:abstractNumId w:val="34"/>
  </w:num>
  <w:num w:numId="39">
    <w:abstractNumId w:val="1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09E4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D0D6F"/>
    <w:rsid w:val="000D633B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3DB1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56B4"/>
    <w:rsid w:val="00186103"/>
    <w:rsid w:val="0018741B"/>
    <w:rsid w:val="00194182"/>
    <w:rsid w:val="001945B5"/>
    <w:rsid w:val="00194A03"/>
    <w:rsid w:val="00197D6D"/>
    <w:rsid w:val="001A6154"/>
    <w:rsid w:val="001A6399"/>
    <w:rsid w:val="001B2BF4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4428"/>
    <w:rsid w:val="00205DD5"/>
    <w:rsid w:val="00207979"/>
    <w:rsid w:val="00214A5D"/>
    <w:rsid w:val="00216441"/>
    <w:rsid w:val="00216F8B"/>
    <w:rsid w:val="002171BE"/>
    <w:rsid w:val="0022360B"/>
    <w:rsid w:val="002241E3"/>
    <w:rsid w:val="00224FB2"/>
    <w:rsid w:val="00225FB5"/>
    <w:rsid w:val="00233AEF"/>
    <w:rsid w:val="00236A55"/>
    <w:rsid w:val="00236E3A"/>
    <w:rsid w:val="002404AD"/>
    <w:rsid w:val="00253456"/>
    <w:rsid w:val="00256B7C"/>
    <w:rsid w:val="00260EFA"/>
    <w:rsid w:val="0026209D"/>
    <w:rsid w:val="00263BEF"/>
    <w:rsid w:val="002704E2"/>
    <w:rsid w:val="00270984"/>
    <w:rsid w:val="00272438"/>
    <w:rsid w:val="00272B45"/>
    <w:rsid w:val="00276E2A"/>
    <w:rsid w:val="002779D5"/>
    <w:rsid w:val="00277A1B"/>
    <w:rsid w:val="00282A62"/>
    <w:rsid w:val="0028318D"/>
    <w:rsid w:val="00283E4D"/>
    <w:rsid w:val="00286846"/>
    <w:rsid w:val="00287157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203FF"/>
    <w:rsid w:val="00321788"/>
    <w:rsid w:val="00324E7F"/>
    <w:rsid w:val="00325AFB"/>
    <w:rsid w:val="00326AF8"/>
    <w:rsid w:val="00327986"/>
    <w:rsid w:val="00331A13"/>
    <w:rsid w:val="00333AF7"/>
    <w:rsid w:val="00336136"/>
    <w:rsid w:val="0033729A"/>
    <w:rsid w:val="00340543"/>
    <w:rsid w:val="0034221C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DB"/>
    <w:rsid w:val="003E290E"/>
    <w:rsid w:val="003E78B9"/>
    <w:rsid w:val="003F522C"/>
    <w:rsid w:val="003F7DD2"/>
    <w:rsid w:val="0040085A"/>
    <w:rsid w:val="00414665"/>
    <w:rsid w:val="00414C7C"/>
    <w:rsid w:val="00420922"/>
    <w:rsid w:val="00423D60"/>
    <w:rsid w:val="00423FEB"/>
    <w:rsid w:val="00426A21"/>
    <w:rsid w:val="004332F8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5464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345B"/>
    <w:rsid w:val="00545B59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33AD"/>
    <w:rsid w:val="005A6305"/>
    <w:rsid w:val="005B1D84"/>
    <w:rsid w:val="005B3D08"/>
    <w:rsid w:val="005B4929"/>
    <w:rsid w:val="005B58EA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7CB4"/>
    <w:rsid w:val="00633B36"/>
    <w:rsid w:val="00636D3A"/>
    <w:rsid w:val="00637EC4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50AC"/>
    <w:rsid w:val="00686A4A"/>
    <w:rsid w:val="006918A9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241C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4E0A"/>
    <w:rsid w:val="00761F9E"/>
    <w:rsid w:val="00764196"/>
    <w:rsid w:val="00767D31"/>
    <w:rsid w:val="00771E12"/>
    <w:rsid w:val="007800D0"/>
    <w:rsid w:val="00784CEC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063AF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D4E8E"/>
    <w:rsid w:val="008E37AA"/>
    <w:rsid w:val="008E4CCD"/>
    <w:rsid w:val="008F097F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53F9"/>
    <w:rsid w:val="00956E6B"/>
    <w:rsid w:val="00960860"/>
    <w:rsid w:val="0097212D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09F5"/>
    <w:rsid w:val="00A1362A"/>
    <w:rsid w:val="00A14744"/>
    <w:rsid w:val="00A1714C"/>
    <w:rsid w:val="00A22A55"/>
    <w:rsid w:val="00A2411A"/>
    <w:rsid w:val="00A2521F"/>
    <w:rsid w:val="00A26589"/>
    <w:rsid w:val="00A30384"/>
    <w:rsid w:val="00A336E7"/>
    <w:rsid w:val="00A346EE"/>
    <w:rsid w:val="00A35865"/>
    <w:rsid w:val="00A402BE"/>
    <w:rsid w:val="00A4465A"/>
    <w:rsid w:val="00A46C3A"/>
    <w:rsid w:val="00A471F2"/>
    <w:rsid w:val="00A51D74"/>
    <w:rsid w:val="00A51E7F"/>
    <w:rsid w:val="00A53684"/>
    <w:rsid w:val="00A544B1"/>
    <w:rsid w:val="00A5675D"/>
    <w:rsid w:val="00A57C68"/>
    <w:rsid w:val="00A6151B"/>
    <w:rsid w:val="00A62835"/>
    <w:rsid w:val="00A7588C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E3F47"/>
    <w:rsid w:val="00AE440F"/>
    <w:rsid w:val="00AE5116"/>
    <w:rsid w:val="00AF41F9"/>
    <w:rsid w:val="00AF5810"/>
    <w:rsid w:val="00AF594D"/>
    <w:rsid w:val="00B01B47"/>
    <w:rsid w:val="00B0354F"/>
    <w:rsid w:val="00B05291"/>
    <w:rsid w:val="00B11A1F"/>
    <w:rsid w:val="00B13052"/>
    <w:rsid w:val="00B17B61"/>
    <w:rsid w:val="00B226E7"/>
    <w:rsid w:val="00B231E9"/>
    <w:rsid w:val="00B25CDF"/>
    <w:rsid w:val="00B279CB"/>
    <w:rsid w:val="00B34046"/>
    <w:rsid w:val="00B34355"/>
    <w:rsid w:val="00B40E5F"/>
    <w:rsid w:val="00B41128"/>
    <w:rsid w:val="00B44138"/>
    <w:rsid w:val="00B55847"/>
    <w:rsid w:val="00B558F3"/>
    <w:rsid w:val="00B56A31"/>
    <w:rsid w:val="00B578BF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C031EF"/>
    <w:rsid w:val="00C0327A"/>
    <w:rsid w:val="00C06957"/>
    <w:rsid w:val="00C11D51"/>
    <w:rsid w:val="00C1202B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3B7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769C8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0CFC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07FEB"/>
    <w:rsid w:val="00F11E6B"/>
    <w:rsid w:val="00F14100"/>
    <w:rsid w:val="00F15164"/>
    <w:rsid w:val="00F210BD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5875"/>
    <w:rsid w:val="00FA6499"/>
    <w:rsid w:val="00FA79FB"/>
    <w:rsid w:val="00FA7E81"/>
    <w:rsid w:val="00FB00BA"/>
    <w:rsid w:val="00FB299A"/>
    <w:rsid w:val="00FB301A"/>
    <w:rsid w:val="00FC11C4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50A45B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51</Words>
  <Characters>8658</Characters>
  <Application>Microsoft Office Word</Application>
  <DocSecurity>0</DocSecurity>
  <Lines>72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790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6-01-29T21:44:00Z</dcterms:created>
  <dcterms:modified xsi:type="dcterms:W3CDTF">2026-01-29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